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09:48:39Z</dcterms:created>
  <dcterms:modified xsi:type="dcterms:W3CDTF">2021-04-10T09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b032676-dirty, Sat Apr 3 17:48:04 2021 +0200</vt:lpwstr>
  </property>
</Properties>
</file>